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03DA" w:rsidRDefault="00B17093" w:rsidP="00B17093">
      <w:pPr>
        <w:bidi/>
        <w:rPr>
          <w:rFonts w:hint="cs"/>
          <w:rtl/>
          <w:lang w:bidi="ar-IQ"/>
        </w:rPr>
      </w:pPr>
      <w:r>
        <w:rPr>
          <w:rFonts w:hint="cs"/>
          <w:rtl/>
          <w:lang w:bidi="ar-IQ"/>
        </w:rPr>
        <w:t>توصيات ندوة احترافية استخدام برامج المايكروسوفت في عرض نتائج البحوث العلمية</w:t>
      </w:r>
      <w:bookmarkStart w:id="0" w:name="_GoBack"/>
      <w:bookmarkEnd w:id="0"/>
    </w:p>
    <w:p w:rsidR="00B17093" w:rsidRDefault="00B17093" w:rsidP="00B17093">
      <w:pPr>
        <w:pStyle w:val="ListParagraph"/>
        <w:numPr>
          <w:ilvl w:val="0"/>
          <w:numId w:val="1"/>
        </w:numPr>
        <w:bidi/>
        <w:rPr>
          <w:rFonts w:hint="cs"/>
          <w:lang w:bidi="ar-IQ"/>
        </w:rPr>
      </w:pPr>
      <w:r>
        <w:rPr>
          <w:rFonts w:hint="cs"/>
          <w:rtl/>
          <w:lang w:bidi="ar-IQ"/>
        </w:rPr>
        <w:t>على الباحث الحرص على عرض نتائج البحوث بشكل دقيق وواضح لما له تاثير بالغ على قبول النتائج في المجلات العلمية</w:t>
      </w:r>
    </w:p>
    <w:p w:rsidR="00B17093" w:rsidRDefault="00B17093" w:rsidP="00B17093">
      <w:pPr>
        <w:pStyle w:val="ListParagraph"/>
        <w:numPr>
          <w:ilvl w:val="0"/>
          <w:numId w:val="1"/>
        </w:numPr>
        <w:bidi/>
        <w:rPr>
          <w:rFonts w:hint="cs"/>
          <w:lang w:bidi="ar-IQ"/>
        </w:rPr>
      </w:pPr>
      <w:r>
        <w:rPr>
          <w:rFonts w:hint="cs"/>
          <w:rtl/>
          <w:lang w:bidi="ar-IQ"/>
        </w:rPr>
        <w:t>يجب ان تكون النتائج شاملة ومتجانسة من حيث ارقام المحاور العمودية والافقية لتكون المقارنة بين النتائج واضحة والتفسير صحيح</w:t>
      </w:r>
    </w:p>
    <w:p w:rsidR="00B17093" w:rsidRDefault="00B17093" w:rsidP="00B17093">
      <w:pPr>
        <w:pStyle w:val="ListParagraph"/>
        <w:numPr>
          <w:ilvl w:val="0"/>
          <w:numId w:val="1"/>
        </w:numPr>
        <w:bidi/>
        <w:rPr>
          <w:lang w:bidi="ar-IQ"/>
        </w:rPr>
      </w:pPr>
      <w:r>
        <w:rPr>
          <w:rFonts w:hint="cs"/>
          <w:rtl/>
          <w:lang w:bidi="ar-IQ"/>
        </w:rPr>
        <w:t>عند وضع الصور في البحوث العلمية يجب ان تكون بنقاوة عالية وذلك باستخدام برامج متخصصة</w:t>
      </w:r>
    </w:p>
    <w:p w:rsidR="00B17093" w:rsidRDefault="00B17093" w:rsidP="00B17093">
      <w:pPr>
        <w:pStyle w:val="ListParagraph"/>
        <w:numPr>
          <w:ilvl w:val="0"/>
          <w:numId w:val="1"/>
        </w:numPr>
        <w:bidi/>
        <w:rPr>
          <w:lang w:bidi="ar-IQ"/>
        </w:rPr>
      </w:pPr>
      <w:r>
        <w:rPr>
          <w:rFonts w:hint="cs"/>
          <w:rtl/>
          <w:lang w:bidi="ar-IQ"/>
        </w:rPr>
        <w:t>من الضرورة تدقيق الاشكال المرسومة من ناحية المعلومات والارقام والوحدات وتناسق الخطوط والرموز المستخدمة</w:t>
      </w:r>
    </w:p>
    <w:p w:rsidR="00B17093" w:rsidRDefault="00B17093" w:rsidP="00B17093">
      <w:pPr>
        <w:pStyle w:val="ListParagraph"/>
        <w:numPr>
          <w:ilvl w:val="0"/>
          <w:numId w:val="1"/>
        </w:numPr>
        <w:bidi/>
        <w:rPr>
          <w:lang w:bidi="ar-IQ"/>
        </w:rPr>
      </w:pPr>
      <w:r>
        <w:rPr>
          <w:rFonts w:hint="cs"/>
          <w:rtl/>
          <w:lang w:bidi="ar-IQ"/>
        </w:rPr>
        <w:t>يجب التعرف على جميع امكانيات برامج المايكروسوفت المتاحة للكاتب لما لها من اهمية في ترتيب عرض المعلومات وتناسقها وتسهيل الوصول اليها مما يختصر الوقت والجهد</w:t>
      </w:r>
    </w:p>
    <w:p w:rsidR="00B17093" w:rsidRDefault="00B17093" w:rsidP="00B17093">
      <w:pPr>
        <w:bidi/>
        <w:rPr>
          <w:lang w:bidi="ar-IQ"/>
        </w:rPr>
      </w:pPr>
    </w:p>
    <w:p w:rsidR="00B17093" w:rsidRDefault="00B17093" w:rsidP="00B17093">
      <w:pPr>
        <w:bidi/>
        <w:rPr>
          <w:lang w:bidi="ar-IQ"/>
        </w:rPr>
      </w:pPr>
    </w:p>
    <w:p w:rsidR="00B17093" w:rsidRDefault="00B17093" w:rsidP="00B17093">
      <w:pPr>
        <w:bidi/>
        <w:rPr>
          <w:rFonts w:hint="cs"/>
          <w:rtl/>
          <w:lang w:bidi="ar-IQ"/>
        </w:rPr>
      </w:pPr>
    </w:p>
    <w:sectPr w:rsidR="00B170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B9773D"/>
    <w:multiLevelType w:val="hybridMultilevel"/>
    <w:tmpl w:val="C2FAAB9A"/>
    <w:lvl w:ilvl="0" w:tplc="53D0B5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7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TM0N7MwNDIxMDJS0lEKTi0uzszPAykwrAUAqUlawCwAAAA="/>
  </w:docVars>
  <w:rsids>
    <w:rsidRoot w:val="00B17093"/>
    <w:rsid w:val="001803DA"/>
    <w:rsid w:val="00B17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C112C7-5276-41D6-B1C9-CA254A70A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70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E4C3356D-1B79-4D90-9485-156D5B81EE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3-05-15T20:29:00Z</dcterms:created>
  <dcterms:modified xsi:type="dcterms:W3CDTF">2023-05-15T21:09:00Z</dcterms:modified>
</cp:coreProperties>
</file>